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EEE9E"/>
  <w:body>
    <w:tbl>
      <w:tblPr>
        <w:tblStyle w:val="TableGrid"/>
        <w:tblW w:w="5000" w:type="pct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shd w:val="clear" w:color="auto" w:fill="FEEE9E"/>
        <w:tblLook w:val="04A0" w:firstRow="1" w:lastRow="0" w:firstColumn="1" w:lastColumn="0" w:noHBand="0" w:noVBand="1"/>
      </w:tblPr>
      <w:tblGrid>
        <w:gridCol w:w="10750"/>
      </w:tblGrid>
      <w:tr w:rsidR="00D446E1" w:rsidRPr="00785269" w14:paraId="4B7DA533" w14:textId="77777777" w:rsidTr="0EC7F11E">
        <w:tc>
          <w:tcPr>
            <w:tcW w:w="5000" w:type="pct"/>
            <w:shd w:val="clear" w:color="auto" w:fill="FEEE9E"/>
          </w:tcPr>
          <w:p w14:paraId="3FCA35C5" w14:textId="24624B64" w:rsidR="001C64C9" w:rsidRPr="001A0102" w:rsidRDefault="00093703" w:rsidP="00820F66">
            <w:pPr>
              <w:jc w:val="center"/>
              <w:rPr>
                <w:rFonts w:ascii="Ink Free" w:hAnsi="Ink Free"/>
                <w:b/>
                <w:bCs/>
                <w:sz w:val="40"/>
                <w:szCs w:val="40"/>
              </w:rPr>
            </w:pPr>
            <w:r>
              <w:rPr>
                <w:rFonts w:ascii="Ink Free" w:hAnsi="Ink Free"/>
                <w:b/>
                <w:bCs/>
                <w:sz w:val="40"/>
                <w:szCs w:val="40"/>
              </w:rPr>
              <w:t>Glow Up</w:t>
            </w:r>
            <w:r w:rsidR="003D2C20">
              <w:rPr>
                <w:rFonts w:ascii="Ink Free" w:hAnsi="Ink Free"/>
                <w:b/>
                <w:bCs/>
                <w:sz w:val="40"/>
                <w:szCs w:val="40"/>
              </w:rPr>
              <w:t xml:space="preserve">: Beat </w:t>
            </w:r>
            <w:r w:rsidR="00A303AA">
              <w:rPr>
                <w:rFonts w:ascii="Ink Free" w:hAnsi="Ink Free"/>
                <w:b/>
                <w:bCs/>
                <w:sz w:val="40"/>
                <w:szCs w:val="40"/>
              </w:rPr>
              <w:t>your High Score!</w:t>
            </w:r>
          </w:p>
        </w:tc>
      </w:tr>
      <w:tr w:rsidR="00D446E1" w:rsidRPr="00785269" w14:paraId="2216BF89" w14:textId="77777777" w:rsidTr="0EC7F11E">
        <w:tc>
          <w:tcPr>
            <w:tcW w:w="5000" w:type="pct"/>
            <w:shd w:val="clear" w:color="auto" w:fill="FEEE9E"/>
          </w:tcPr>
          <w:p w14:paraId="2E377F2D" w14:textId="0E1F7E74" w:rsidR="00387367" w:rsidRPr="00785269" w:rsidRDefault="00436687" w:rsidP="00436687">
            <w:pPr>
              <w:tabs>
                <w:tab w:val="left" w:pos="3372"/>
              </w:tabs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>
              <w:rPr>
                <w:rFonts w:ascii="Ink Free" w:hAnsi="Ink Free"/>
                <w:b/>
                <w:bCs/>
                <w:noProof/>
                <w:sz w:val="28"/>
                <w:szCs w:val="28"/>
              </w:rPr>
              <w:drawing>
                <wp:inline distT="0" distB="0" distL="0" distR="0" wp14:anchorId="5F9D05EE" wp14:editId="0EC304BF">
                  <wp:extent cx="6976865" cy="3924300"/>
                  <wp:effectExtent l="0" t="0" r="0" b="0"/>
                  <wp:docPr id="1" name="Picture 1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Diagram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96874" cy="3935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46E1" w:rsidRPr="00785269" w14:paraId="3B3C9C65" w14:textId="77777777" w:rsidTr="0EC7F11E">
        <w:tc>
          <w:tcPr>
            <w:tcW w:w="5000" w:type="pct"/>
            <w:shd w:val="clear" w:color="auto" w:fill="FEEE9E"/>
          </w:tcPr>
          <w:p w14:paraId="472F9B2B" w14:textId="77777777" w:rsidR="00CA6061" w:rsidRPr="00785269" w:rsidRDefault="00CA6061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11414EE6" w14:textId="74D004E4" w:rsidR="001C64C9" w:rsidRPr="00655CBF" w:rsidRDefault="001C64C9" w:rsidP="530B1BEC">
            <w:pPr>
              <w:jc w:val="both"/>
              <w:rPr>
                <w:rFonts w:ascii="Ink Free" w:hAnsi="Ink Free"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Objective:</w:t>
            </w:r>
            <w:r w:rsidR="00180802">
              <w:rPr>
                <w:rFonts w:ascii="Ink Free" w:hAnsi="Ink Free"/>
                <w:b/>
                <w:bCs/>
                <w:sz w:val="28"/>
                <w:szCs w:val="28"/>
              </w:rPr>
              <w:t xml:space="preserve"> </w:t>
            </w:r>
            <w:r w:rsidR="00C46346" w:rsidRPr="00655CBF">
              <w:rPr>
                <w:rFonts w:ascii="Ink Free" w:hAnsi="Ink Free"/>
                <w:sz w:val="28"/>
                <w:szCs w:val="28"/>
              </w:rPr>
              <w:t xml:space="preserve">The game’s objective is </w:t>
            </w:r>
            <w:r w:rsidR="00DF56E7" w:rsidRPr="00655CBF">
              <w:rPr>
                <w:rFonts w:ascii="Ink Free" w:hAnsi="Ink Free"/>
                <w:sz w:val="28"/>
                <w:szCs w:val="28"/>
              </w:rPr>
              <w:t xml:space="preserve">to let the </w:t>
            </w:r>
            <w:r w:rsidR="009C0333">
              <w:rPr>
                <w:rFonts w:ascii="Ink Free" w:hAnsi="Ink Free"/>
                <w:sz w:val="28"/>
                <w:szCs w:val="28"/>
              </w:rPr>
              <w:t>P</w:t>
            </w:r>
            <w:r w:rsidR="00DF56E7" w:rsidRPr="00655CBF">
              <w:rPr>
                <w:rFonts w:ascii="Ink Free" w:hAnsi="Ink Free"/>
                <w:sz w:val="28"/>
                <w:szCs w:val="28"/>
              </w:rPr>
              <w:t>layer learn</w:t>
            </w:r>
            <w:r w:rsidR="16A78B31" w:rsidRPr="530B1BEC">
              <w:rPr>
                <w:rFonts w:ascii="Ink Free" w:hAnsi="Ink Free"/>
                <w:sz w:val="28"/>
                <w:szCs w:val="28"/>
              </w:rPr>
              <w:t>,</w:t>
            </w:r>
            <w:r w:rsidR="00DF56E7" w:rsidRPr="00655CBF">
              <w:rPr>
                <w:rFonts w:ascii="Ink Free" w:hAnsi="Ink Free"/>
                <w:sz w:val="28"/>
                <w:szCs w:val="28"/>
              </w:rPr>
              <w:t xml:space="preserve"> through trial and error</w:t>
            </w:r>
            <w:r w:rsidR="6237F29B" w:rsidRPr="6748E3CA">
              <w:rPr>
                <w:rFonts w:ascii="Ink Free" w:hAnsi="Ink Free"/>
                <w:sz w:val="28"/>
                <w:szCs w:val="28"/>
              </w:rPr>
              <w:t>,</w:t>
            </w:r>
            <w:r w:rsidR="00DF56E7" w:rsidRPr="00655CBF">
              <w:rPr>
                <w:rFonts w:ascii="Ink Free" w:hAnsi="Ink Free"/>
                <w:sz w:val="28"/>
                <w:szCs w:val="28"/>
              </w:rPr>
              <w:t xml:space="preserve"> </w:t>
            </w:r>
            <w:r w:rsidR="00281490" w:rsidRPr="00655CBF">
              <w:rPr>
                <w:rFonts w:ascii="Ink Free" w:hAnsi="Ink Free"/>
                <w:sz w:val="28"/>
                <w:szCs w:val="28"/>
              </w:rPr>
              <w:t xml:space="preserve">the different facial care products suitable for his/her skin type and in what order should the products be applied. </w:t>
            </w:r>
            <w:r w:rsidR="1E68B4AD" w:rsidRPr="530B1BEC">
              <w:rPr>
                <w:rFonts w:ascii="Ink Free" w:hAnsi="Ink Free"/>
                <w:sz w:val="28"/>
                <w:szCs w:val="28"/>
              </w:rPr>
              <w:t xml:space="preserve">The Player will aim to increase </w:t>
            </w:r>
            <w:r w:rsidR="470E1D23" w:rsidRPr="359D2A9B">
              <w:rPr>
                <w:rFonts w:ascii="Ink Free" w:hAnsi="Ink Free"/>
                <w:sz w:val="28"/>
                <w:szCs w:val="28"/>
              </w:rPr>
              <w:t xml:space="preserve">his/her </w:t>
            </w:r>
            <w:r w:rsidR="1E68B4AD" w:rsidRPr="359D2A9B">
              <w:rPr>
                <w:rFonts w:ascii="Ink Free" w:hAnsi="Ink Free"/>
                <w:sz w:val="28"/>
                <w:szCs w:val="28"/>
              </w:rPr>
              <w:t>avatar’s</w:t>
            </w:r>
            <w:r w:rsidR="1E68B4AD" w:rsidRPr="530B1BEC">
              <w:rPr>
                <w:rFonts w:ascii="Ink Free" w:hAnsi="Ink Free"/>
                <w:sz w:val="28"/>
                <w:szCs w:val="28"/>
              </w:rPr>
              <w:t xml:space="preserve"> face</w:t>
            </w:r>
            <w:r w:rsidR="00857C6F">
              <w:rPr>
                <w:rFonts w:ascii="Ink Free" w:hAnsi="Ink Free"/>
                <w:sz w:val="28"/>
                <w:szCs w:val="28"/>
              </w:rPr>
              <w:t xml:space="preserve"> </w:t>
            </w:r>
            <w:r w:rsidR="1E68B4AD" w:rsidRPr="530B1BEC">
              <w:rPr>
                <w:rFonts w:ascii="Ink Free" w:hAnsi="Ink Free"/>
                <w:sz w:val="28"/>
                <w:szCs w:val="28"/>
              </w:rPr>
              <w:t>score</w:t>
            </w:r>
            <w:r w:rsidR="11E12BE8" w:rsidRPr="1424EB78">
              <w:rPr>
                <w:rFonts w:ascii="Ink Free" w:hAnsi="Ink Free"/>
                <w:sz w:val="28"/>
                <w:szCs w:val="28"/>
              </w:rPr>
              <w:t xml:space="preserve">, which will be </w:t>
            </w:r>
            <w:r w:rsidR="11E12BE8" w:rsidRPr="38DDB502">
              <w:rPr>
                <w:rFonts w:ascii="Ink Free" w:hAnsi="Ink Free"/>
                <w:sz w:val="28"/>
                <w:szCs w:val="28"/>
              </w:rPr>
              <w:t xml:space="preserve">impacted by the </w:t>
            </w:r>
            <w:r w:rsidR="11E12BE8" w:rsidRPr="49112F0E">
              <w:rPr>
                <w:rFonts w:ascii="Ink Free" w:hAnsi="Ink Free"/>
                <w:sz w:val="28"/>
                <w:szCs w:val="28"/>
              </w:rPr>
              <w:t xml:space="preserve">suitability of the products and the order in which </w:t>
            </w:r>
            <w:r w:rsidR="11E12BE8" w:rsidRPr="7D6A03A9">
              <w:rPr>
                <w:rFonts w:ascii="Ink Free" w:hAnsi="Ink Free"/>
                <w:sz w:val="28"/>
                <w:szCs w:val="28"/>
              </w:rPr>
              <w:t>they are applied.</w:t>
            </w:r>
          </w:p>
          <w:p w14:paraId="76A3F337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</w:p>
          <w:p w14:paraId="0AB68F4D" w14:textId="77777777" w:rsidR="001C64C9" w:rsidRPr="00785269" w:rsidRDefault="001C64C9" w:rsidP="00820F66">
            <w:pPr>
              <w:jc w:val="both"/>
              <w:rPr>
                <w:rFonts w:ascii="Ink Free" w:hAnsi="Ink Free"/>
                <w:b/>
                <w:bCs/>
                <w:sz w:val="28"/>
                <w:szCs w:val="28"/>
              </w:rPr>
            </w:pPr>
            <w:r w:rsidRPr="00785269">
              <w:rPr>
                <w:rFonts w:ascii="Ink Free" w:hAnsi="Ink Free"/>
                <w:b/>
                <w:bCs/>
                <w:sz w:val="28"/>
                <w:szCs w:val="28"/>
              </w:rPr>
              <w:t>How to Play:</w:t>
            </w:r>
          </w:p>
          <w:p w14:paraId="01503479" w14:textId="5E129DBB" w:rsidR="00655CBF" w:rsidRDefault="00374164" w:rsidP="00820F66">
            <w:pPr>
              <w:pStyle w:val="ListParagraph"/>
              <w:numPr>
                <w:ilvl w:val="0"/>
                <w:numId w:val="4"/>
              </w:numPr>
              <w:jc w:val="both"/>
              <w:rPr>
                <w:rFonts w:eastAsiaTheme="minorEastAsia"/>
                <w:sz w:val="28"/>
                <w:szCs w:val="28"/>
              </w:rPr>
            </w:pPr>
            <w:r w:rsidRPr="00374164">
              <w:rPr>
                <w:rFonts w:ascii="Ink Free" w:hAnsi="Ink Free"/>
                <w:sz w:val="28"/>
                <w:szCs w:val="28"/>
              </w:rPr>
              <w:t xml:space="preserve">The Player first creates his/her own avatar </w:t>
            </w:r>
            <w:r w:rsidR="00E4233F">
              <w:rPr>
                <w:rFonts w:ascii="Ink Free" w:hAnsi="Ink Free"/>
                <w:sz w:val="28"/>
                <w:szCs w:val="28"/>
              </w:rPr>
              <w:t xml:space="preserve">with </w:t>
            </w:r>
            <w:proofErr w:type="spellStart"/>
            <w:r w:rsidR="00E4233F">
              <w:rPr>
                <w:rFonts w:ascii="Ink Free" w:hAnsi="Ink Free"/>
                <w:sz w:val="28"/>
                <w:szCs w:val="28"/>
              </w:rPr>
              <w:t>personalisable</w:t>
            </w:r>
            <w:proofErr w:type="spellEnd"/>
            <w:r w:rsidR="00E4233F">
              <w:rPr>
                <w:rFonts w:ascii="Ink Free" w:hAnsi="Ink Free"/>
                <w:sz w:val="28"/>
                <w:szCs w:val="28"/>
              </w:rPr>
              <w:t xml:space="preserve"> skin </w:t>
            </w:r>
            <w:r w:rsidR="24422CF6" w:rsidRPr="17F45AF0">
              <w:rPr>
                <w:rFonts w:ascii="Ink Free" w:hAnsi="Ink Free"/>
                <w:sz w:val="28"/>
                <w:szCs w:val="28"/>
              </w:rPr>
              <w:t>conditions</w:t>
            </w:r>
            <w:r w:rsidR="00E4233F">
              <w:rPr>
                <w:rFonts w:ascii="Ink Free" w:hAnsi="Ink Free"/>
                <w:sz w:val="28"/>
                <w:szCs w:val="28"/>
              </w:rPr>
              <w:t xml:space="preserve"> and gender.</w:t>
            </w:r>
          </w:p>
          <w:p w14:paraId="7101DDC9" w14:textId="1F66C1AB" w:rsidR="00E4233F" w:rsidRPr="00374164" w:rsidRDefault="000A2322" w:rsidP="00820F6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 xml:space="preserve">The Player will be given a fixed budget </w:t>
            </w:r>
            <w:r w:rsidR="20ECF424" w:rsidRPr="17F45AF0">
              <w:rPr>
                <w:rFonts w:ascii="Ink Free" w:hAnsi="Ink Free"/>
                <w:sz w:val="28"/>
                <w:szCs w:val="28"/>
              </w:rPr>
              <w:t>to</w:t>
            </w:r>
            <w:r>
              <w:rPr>
                <w:rFonts w:ascii="Ink Free" w:hAnsi="Ink Free"/>
                <w:sz w:val="28"/>
                <w:szCs w:val="28"/>
              </w:rPr>
              <w:t xml:space="preserve"> spend on facial care products in the virtual store</w:t>
            </w:r>
            <w:r w:rsidR="00FF278D">
              <w:rPr>
                <w:rFonts w:ascii="Ink Free" w:hAnsi="Ink Free"/>
                <w:sz w:val="28"/>
                <w:szCs w:val="28"/>
              </w:rPr>
              <w:t>. There will be different products for different skin types and genders</w:t>
            </w:r>
            <w:r w:rsidR="00F3633B">
              <w:rPr>
                <w:rFonts w:ascii="Ink Free" w:hAnsi="Ink Free"/>
                <w:sz w:val="28"/>
                <w:szCs w:val="28"/>
              </w:rPr>
              <w:t>.</w:t>
            </w:r>
          </w:p>
          <w:p w14:paraId="69896044" w14:textId="1776CF02" w:rsidR="00F3633B" w:rsidRPr="00374164" w:rsidRDefault="00F3633B" w:rsidP="00820F6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 xml:space="preserve">Then, the Player will </w:t>
            </w:r>
            <w:r w:rsidR="00FD7551">
              <w:rPr>
                <w:rFonts w:ascii="Ink Free" w:hAnsi="Ink Free"/>
                <w:sz w:val="28"/>
                <w:szCs w:val="28"/>
              </w:rPr>
              <w:t xml:space="preserve">use all the products </w:t>
            </w:r>
            <w:r w:rsidR="00F82467">
              <w:rPr>
                <w:rFonts w:ascii="Ink Free" w:hAnsi="Ink Free"/>
                <w:sz w:val="28"/>
                <w:szCs w:val="28"/>
              </w:rPr>
              <w:t xml:space="preserve">in </w:t>
            </w:r>
            <w:r w:rsidR="00552EF4">
              <w:rPr>
                <w:rFonts w:ascii="Ink Free" w:hAnsi="Ink Free"/>
                <w:sz w:val="28"/>
                <w:szCs w:val="28"/>
              </w:rPr>
              <w:t>any order he/she desires</w:t>
            </w:r>
            <w:r w:rsidR="00723C03">
              <w:rPr>
                <w:rFonts w:ascii="Ink Free" w:hAnsi="Ink Free"/>
                <w:sz w:val="28"/>
                <w:szCs w:val="28"/>
              </w:rPr>
              <w:t xml:space="preserve">. The score of </w:t>
            </w:r>
            <w:r w:rsidR="009C0333">
              <w:rPr>
                <w:rFonts w:ascii="Ink Free" w:hAnsi="Ink Free"/>
                <w:sz w:val="28"/>
                <w:szCs w:val="28"/>
              </w:rPr>
              <w:t xml:space="preserve">the </w:t>
            </w:r>
            <w:r w:rsidR="00B410E9">
              <w:rPr>
                <w:rFonts w:ascii="Ink Free" w:hAnsi="Ink Free"/>
                <w:sz w:val="28"/>
                <w:szCs w:val="28"/>
              </w:rPr>
              <w:t>Player will be updated as the products are used</w:t>
            </w:r>
            <w:r w:rsidR="00101D4A">
              <w:rPr>
                <w:rFonts w:ascii="Ink Free" w:hAnsi="Ink Free"/>
                <w:sz w:val="28"/>
                <w:szCs w:val="28"/>
              </w:rPr>
              <w:t xml:space="preserve">. </w:t>
            </w:r>
            <w:r w:rsidR="00412E45">
              <w:rPr>
                <w:rFonts w:ascii="Ink Free" w:hAnsi="Ink Free"/>
                <w:sz w:val="28"/>
                <w:szCs w:val="28"/>
              </w:rPr>
              <w:t xml:space="preserve">When a product is chosen, the </w:t>
            </w:r>
            <w:r w:rsidR="00FE586A">
              <w:rPr>
                <w:rFonts w:ascii="Ink Free" w:hAnsi="Ink Free"/>
                <w:sz w:val="28"/>
                <w:szCs w:val="28"/>
              </w:rPr>
              <w:t>corresponding product type box in the game</w:t>
            </w:r>
            <w:r w:rsidR="00E26DB3">
              <w:rPr>
                <w:rFonts w:ascii="Ink Free" w:hAnsi="Ink Free"/>
                <w:sz w:val="28"/>
                <w:szCs w:val="28"/>
              </w:rPr>
              <w:t>’</w:t>
            </w:r>
            <w:r w:rsidR="00FE586A">
              <w:rPr>
                <w:rFonts w:ascii="Ink Free" w:hAnsi="Ink Free"/>
                <w:sz w:val="28"/>
                <w:szCs w:val="28"/>
              </w:rPr>
              <w:t>s left</w:t>
            </w:r>
            <w:r w:rsidR="00E26DB3">
              <w:rPr>
                <w:rFonts w:ascii="Ink Free" w:hAnsi="Ink Free"/>
                <w:sz w:val="28"/>
                <w:szCs w:val="28"/>
              </w:rPr>
              <w:t>-</w:t>
            </w:r>
            <w:r w:rsidR="00FE586A">
              <w:rPr>
                <w:rFonts w:ascii="Ink Free" w:hAnsi="Ink Free"/>
                <w:sz w:val="28"/>
                <w:szCs w:val="28"/>
              </w:rPr>
              <w:t>hand corner</w:t>
            </w:r>
            <w:r w:rsidR="00E26DB3">
              <w:rPr>
                <w:rFonts w:ascii="Ink Free" w:hAnsi="Ink Free"/>
                <w:sz w:val="28"/>
                <w:szCs w:val="28"/>
              </w:rPr>
              <w:t xml:space="preserve"> turns blue. The Player </w:t>
            </w:r>
            <w:proofErr w:type="gramStart"/>
            <w:r w:rsidR="00E26DB3">
              <w:rPr>
                <w:rFonts w:ascii="Ink Free" w:hAnsi="Ink Free"/>
                <w:sz w:val="28"/>
                <w:szCs w:val="28"/>
              </w:rPr>
              <w:t>is allowed to</w:t>
            </w:r>
            <w:proofErr w:type="gramEnd"/>
            <w:r w:rsidR="00E26DB3">
              <w:rPr>
                <w:rFonts w:ascii="Ink Free" w:hAnsi="Ink Free"/>
                <w:sz w:val="28"/>
                <w:szCs w:val="28"/>
              </w:rPr>
              <w:t xml:space="preserve"> undo his/her most previous action.</w:t>
            </w:r>
          </w:p>
          <w:p w14:paraId="0AEFD146" w14:textId="2B6981C3" w:rsidR="006836FB" w:rsidRPr="006836FB" w:rsidRDefault="00BB7BA0" w:rsidP="006836F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Ink Free" w:hAnsi="Ink Free"/>
                <w:sz w:val="28"/>
                <w:szCs w:val="28"/>
              </w:rPr>
            </w:pPr>
            <w:r>
              <w:rPr>
                <w:rFonts w:ascii="Ink Free" w:hAnsi="Ink Free"/>
                <w:sz w:val="28"/>
                <w:szCs w:val="28"/>
              </w:rPr>
              <w:t>The game ends when all the previously purchased products have been used up</w:t>
            </w:r>
          </w:p>
          <w:p w14:paraId="104B7E65" w14:textId="43F02CFC" w:rsidR="006836FB" w:rsidRPr="006836FB" w:rsidRDefault="3D9C2908" w:rsidP="006836FB">
            <w:pPr>
              <w:pStyle w:val="ListParagraph"/>
              <w:numPr>
                <w:ilvl w:val="0"/>
                <w:numId w:val="4"/>
              </w:numPr>
              <w:jc w:val="both"/>
              <w:rPr>
                <w:sz w:val="28"/>
                <w:szCs w:val="28"/>
              </w:rPr>
            </w:pPr>
            <w:r w:rsidRPr="0ACAECAC">
              <w:rPr>
                <w:rFonts w:ascii="Ink Free" w:hAnsi="Ink Free"/>
                <w:sz w:val="28"/>
                <w:szCs w:val="28"/>
              </w:rPr>
              <w:t>The Player will be shown his</w:t>
            </w:r>
            <w:r w:rsidRPr="1D3AEF74">
              <w:rPr>
                <w:rFonts w:ascii="Ink Free" w:hAnsi="Ink Free"/>
                <w:sz w:val="28"/>
                <w:szCs w:val="28"/>
              </w:rPr>
              <w:t>/her highest score</w:t>
            </w:r>
            <w:r w:rsidRPr="58B30087">
              <w:rPr>
                <w:rFonts w:ascii="Ink Free" w:hAnsi="Ink Free"/>
                <w:sz w:val="28"/>
                <w:szCs w:val="28"/>
              </w:rPr>
              <w:t xml:space="preserve"> attained </w:t>
            </w:r>
            <w:r w:rsidRPr="245E8BA7">
              <w:rPr>
                <w:rFonts w:ascii="Ink Free" w:hAnsi="Ink Free"/>
                <w:sz w:val="28"/>
                <w:szCs w:val="28"/>
              </w:rPr>
              <w:t xml:space="preserve">and the </w:t>
            </w:r>
            <w:r w:rsidRPr="1DF7697F">
              <w:rPr>
                <w:rFonts w:ascii="Ink Free" w:hAnsi="Ink Free"/>
                <w:sz w:val="28"/>
                <w:szCs w:val="28"/>
              </w:rPr>
              <w:t xml:space="preserve">corresponding products and </w:t>
            </w:r>
            <w:r w:rsidRPr="4E45F048">
              <w:rPr>
                <w:rFonts w:ascii="Ink Free" w:hAnsi="Ink Free"/>
                <w:sz w:val="28"/>
                <w:szCs w:val="28"/>
              </w:rPr>
              <w:t>order he/she used</w:t>
            </w:r>
            <w:r w:rsidRPr="67D52F88">
              <w:rPr>
                <w:rFonts w:ascii="Ink Free" w:hAnsi="Ink Free"/>
                <w:sz w:val="28"/>
                <w:szCs w:val="28"/>
              </w:rPr>
              <w:t xml:space="preserve"> to </w:t>
            </w:r>
            <w:r w:rsidRPr="0EC7F11E">
              <w:rPr>
                <w:rFonts w:ascii="Ink Free" w:hAnsi="Ink Free"/>
                <w:sz w:val="28"/>
                <w:szCs w:val="28"/>
              </w:rPr>
              <w:t xml:space="preserve">achieve </w:t>
            </w:r>
            <w:r w:rsidR="2351CEBD" w:rsidRPr="04DF0D41">
              <w:rPr>
                <w:rFonts w:ascii="Ink Free" w:hAnsi="Ink Free"/>
                <w:sz w:val="28"/>
                <w:szCs w:val="28"/>
              </w:rPr>
              <w:t>that</w:t>
            </w:r>
            <w:r w:rsidRPr="0EC7F11E">
              <w:rPr>
                <w:rFonts w:ascii="Ink Free" w:hAnsi="Ink Free"/>
                <w:sz w:val="28"/>
                <w:szCs w:val="28"/>
              </w:rPr>
              <w:t xml:space="preserve"> score</w:t>
            </w:r>
            <w:r w:rsidR="00E26DB3">
              <w:rPr>
                <w:rFonts w:ascii="Ink Free" w:hAnsi="Ink Free"/>
                <w:sz w:val="28"/>
                <w:szCs w:val="28"/>
              </w:rPr>
              <w:t>.</w:t>
            </w:r>
          </w:p>
        </w:tc>
      </w:tr>
    </w:tbl>
    <w:p w14:paraId="4E8F93A4" w14:textId="1E48CD3E" w:rsidR="00F615C6" w:rsidRPr="00257426" w:rsidRDefault="00397C91" w:rsidP="00257426">
      <w:r>
        <w:tab/>
      </w:r>
    </w:p>
    <w:sectPr w:rsidR="00F615C6" w:rsidRPr="00257426" w:rsidSect="0090468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17C3C2" w14:textId="77777777" w:rsidR="00150F0A" w:rsidRDefault="00150F0A" w:rsidP="001A0102">
      <w:pPr>
        <w:spacing w:after="0" w:line="240" w:lineRule="auto"/>
      </w:pPr>
      <w:r>
        <w:separator/>
      </w:r>
    </w:p>
  </w:endnote>
  <w:endnote w:type="continuationSeparator" w:id="0">
    <w:p w14:paraId="677EAF20" w14:textId="77777777" w:rsidR="00150F0A" w:rsidRDefault="00150F0A" w:rsidP="001A0102">
      <w:pPr>
        <w:spacing w:after="0" w:line="240" w:lineRule="auto"/>
      </w:pPr>
      <w:r>
        <w:continuationSeparator/>
      </w:r>
    </w:p>
  </w:endnote>
  <w:endnote w:type="continuationNotice" w:id="1">
    <w:p w14:paraId="6F028199" w14:textId="77777777" w:rsidR="00150F0A" w:rsidRDefault="00150F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k Free">
    <w:altName w:val="Calibri"/>
    <w:charset w:val="00"/>
    <w:family w:val="script"/>
    <w:pitch w:val="variable"/>
    <w:sig w:usb0="80000003" w:usb1="00000000" w:usb2="00000000" w:usb3="00000000" w:csb0="00000001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BE198" w14:textId="77777777" w:rsidR="001A0102" w:rsidRDefault="001A01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65A707" w14:textId="77777777" w:rsidR="001A0102" w:rsidRDefault="001A01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17E766" w14:textId="77777777" w:rsidR="001A0102" w:rsidRDefault="001A01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F01ABD" w14:textId="77777777" w:rsidR="00150F0A" w:rsidRDefault="00150F0A" w:rsidP="001A0102">
      <w:pPr>
        <w:spacing w:after="0" w:line="240" w:lineRule="auto"/>
      </w:pPr>
      <w:r>
        <w:separator/>
      </w:r>
    </w:p>
  </w:footnote>
  <w:footnote w:type="continuationSeparator" w:id="0">
    <w:p w14:paraId="4BEF4D3A" w14:textId="77777777" w:rsidR="00150F0A" w:rsidRDefault="00150F0A" w:rsidP="001A0102">
      <w:pPr>
        <w:spacing w:after="0" w:line="240" w:lineRule="auto"/>
      </w:pPr>
      <w:r>
        <w:continuationSeparator/>
      </w:r>
    </w:p>
  </w:footnote>
  <w:footnote w:type="continuationNotice" w:id="1">
    <w:p w14:paraId="64B3B6DD" w14:textId="77777777" w:rsidR="00150F0A" w:rsidRDefault="00150F0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A4B51" w14:textId="77777777" w:rsidR="001A0102" w:rsidRDefault="001A01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868CF" w14:textId="77777777" w:rsidR="001A0102" w:rsidRDefault="001A01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F40F5" w14:textId="77777777" w:rsidR="001A0102" w:rsidRDefault="001A01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F02C3C"/>
    <w:multiLevelType w:val="hybridMultilevel"/>
    <w:tmpl w:val="61C07B4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F7DF2"/>
    <w:multiLevelType w:val="hybridMultilevel"/>
    <w:tmpl w:val="11704D6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A5075D"/>
    <w:multiLevelType w:val="hybridMultilevel"/>
    <w:tmpl w:val="60BA1BC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DD102CF"/>
    <w:multiLevelType w:val="hybridMultilevel"/>
    <w:tmpl w:val="FD92975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BwJLAxNTMxMzIyUdpeDU4uLM/DyQAkODWgDCAW0hLQAAAA=="/>
  </w:docVars>
  <w:rsids>
    <w:rsidRoot w:val="00CD76A7"/>
    <w:rsid w:val="00023FA7"/>
    <w:rsid w:val="00054571"/>
    <w:rsid w:val="000803BD"/>
    <w:rsid w:val="000900EF"/>
    <w:rsid w:val="00093703"/>
    <w:rsid w:val="000950F4"/>
    <w:rsid w:val="000A1084"/>
    <w:rsid w:val="000A2322"/>
    <w:rsid w:val="000A517E"/>
    <w:rsid w:val="000C6D0F"/>
    <w:rsid w:val="000D7959"/>
    <w:rsid w:val="00101D4A"/>
    <w:rsid w:val="00105700"/>
    <w:rsid w:val="00113D69"/>
    <w:rsid w:val="00124B85"/>
    <w:rsid w:val="00135313"/>
    <w:rsid w:val="0013706C"/>
    <w:rsid w:val="001373EC"/>
    <w:rsid w:val="00150F0A"/>
    <w:rsid w:val="001515BA"/>
    <w:rsid w:val="00164842"/>
    <w:rsid w:val="001649D0"/>
    <w:rsid w:val="00180802"/>
    <w:rsid w:val="001A0102"/>
    <w:rsid w:val="001A035A"/>
    <w:rsid w:val="001C64C9"/>
    <w:rsid w:val="001E1506"/>
    <w:rsid w:val="001E4586"/>
    <w:rsid w:val="001F5434"/>
    <w:rsid w:val="00231738"/>
    <w:rsid w:val="002371A3"/>
    <w:rsid w:val="00240D41"/>
    <w:rsid w:val="00251E43"/>
    <w:rsid w:val="002539BA"/>
    <w:rsid w:val="00254F0B"/>
    <w:rsid w:val="00257426"/>
    <w:rsid w:val="00281248"/>
    <w:rsid w:val="00281490"/>
    <w:rsid w:val="00287089"/>
    <w:rsid w:val="002A1F3A"/>
    <w:rsid w:val="002B04B7"/>
    <w:rsid w:val="002B20F3"/>
    <w:rsid w:val="002D13A1"/>
    <w:rsid w:val="0031372F"/>
    <w:rsid w:val="00325153"/>
    <w:rsid w:val="00347ED0"/>
    <w:rsid w:val="00351B50"/>
    <w:rsid w:val="00354711"/>
    <w:rsid w:val="00374164"/>
    <w:rsid w:val="00382A57"/>
    <w:rsid w:val="00387247"/>
    <w:rsid w:val="00387367"/>
    <w:rsid w:val="00395A15"/>
    <w:rsid w:val="00397C91"/>
    <w:rsid w:val="003A130D"/>
    <w:rsid w:val="003D2C20"/>
    <w:rsid w:val="003D5049"/>
    <w:rsid w:val="003E3224"/>
    <w:rsid w:val="003F1905"/>
    <w:rsid w:val="003F458A"/>
    <w:rsid w:val="00406B6B"/>
    <w:rsid w:val="00412E45"/>
    <w:rsid w:val="00423C1D"/>
    <w:rsid w:val="00425C21"/>
    <w:rsid w:val="00436687"/>
    <w:rsid w:val="00445897"/>
    <w:rsid w:val="00485552"/>
    <w:rsid w:val="00494037"/>
    <w:rsid w:val="004B1861"/>
    <w:rsid w:val="004B510D"/>
    <w:rsid w:val="004E14A9"/>
    <w:rsid w:val="004F6E09"/>
    <w:rsid w:val="00502C5D"/>
    <w:rsid w:val="005075E4"/>
    <w:rsid w:val="0054025D"/>
    <w:rsid w:val="00552EF4"/>
    <w:rsid w:val="00561217"/>
    <w:rsid w:val="005924B5"/>
    <w:rsid w:val="005B748A"/>
    <w:rsid w:val="005C72C3"/>
    <w:rsid w:val="005E3FD8"/>
    <w:rsid w:val="00614D37"/>
    <w:rsid w:val="00624D4B"/>
    <w:rsid w:val="00645D76"/>
    <w:rsid w:val="006508AF"/>
    <w:rsid w:val="00651E4F"/>
    <w:rsid w:val="00655CBF"/>
    <w:rsid w:val="00666144"/>
    <w:rsid w:val="006717BB"/>
    <w:rsid w:val="006733FC"/>
    <w:rsid w:val="006769CE"/>
    <w:rsid w:val="006836FB"/>
    <w:rsid w:val="00685D6C"/>
    <w:rsid w:val="0068668D"/>
    <w:rsid w:val="006939E6"/>
    <w:rsid w:val="006A04FE"/>
    <w:rsid w:val="006A431D"/>
    <w:rsid w:val="006B6D31"/>
    <w:rsid w:val="0070225B"/>
    <w:rsid w:val="007100DE"/>
    <w:rsid w:val="00723C03"/>
    <w:rsid w:val="007415BF"/>
    <w:rsid w:val="00757483"/>
    <w:rsid w:val="00762105"/>
    <w:rsid w:val="00764EFA"/>
    <w:rsid w:val="00766FA7"/>
    <w:rsid w:val="00783AF1"/>
    <w:rsid w:val="00785269"/>
    <w:rsid w:val="007921C4"/>
    <w:rsid w:val="007945AB"/>
    <w:rsid w:val="007A0825"/>
    <w:rsid w:val="007A5612"/>
    <w:rsid w:val="007B2BEF"/>
    <w:rsid w:val="007B5106"/>
    <w:rsid w:val="007B740C"/>
    <w:rsid w:val="007D3440"/>
    <w:rsid w:val="007E761D"/>
    <w:rsid w:val="00810DF1"/>
    <w:rsid w:val="00820F66"/>
    <w:rsid w:val="008235C6"/>
    <w:rsid w:val="00857C6F"/>
    <w:rsid w:val="0086607C"/>
    <w:rsid w:val="00883BA9"/>
    <w:rsid w:val="008907E5"/>
    <w:rsid w:val="008A4BF2"/>
    <w:rsid w:val="008B0362"/>
    <w:rsid w:val="008C2716"/>
    <w:rsid w:val="008D1A3E"/>
    <w:rsid w:val="008E7497"/>
    <w:rsid w:val="008F7C64"/>
    <w:rsid w:val="00904685"/>
    <w:rsid w:val="00922E00"/>
    <w:rsid w:val="009277BC"/>
    <w:rsid w:val="009346B2"/>
    <w:rsid w:val="00971190"/>
    <w:rsid w:val="00977B64"/>
    <w:rsid w:val="009A1290"/>
    <w:rsid w:val="009A15F7"/>
    <w:rsid w:val="009B19FE"/>
    <w:rsid w:val="009B2C4B"/>
    <w:rsid w:val="009B5485"/>
    <w:rsid w:val="009C0333"/>
    <w:rsid w:val="009D5568"/>
    <w:rsid w:val="009F3C53"/>
    <w:rsid w:val="009F48CC"/>
    <w:rsid w:val="009F5318"/>
    <w:rsid w:val="00A03579"/>
    <w:rsid w:val="00A058BA"/>
    <w:rsid w:val="00A1005D"/>
    <w:rsid w:val="00A1194D"/>
    <w:rsid w:val="00A12BBE"/>
    <w:rsid w:val="00A236FC"/>
    <w:rsid w:val="00A25636"/>
    <w:rsid w:val="00A303AA"/>
    <w:rsid w:val="00A33284"/>
    <w:rsid w:val="00A471C2"/>
    <w:rsid w:val="00A572B0"/>
    <w:rsid w:val="00A61203"/>
    <w:rsid w:val="00AB64B0"/>
    <w:rsid w:val="00B016E4"/>
    <w:rsid w:val="00B14BEA"/>
    <w:rsid w:val="00B33280"/>
    <w:rsid w:val="00B4092E"/>
    <w:rsid w:val="00B410E9"/>
    <w:rsid w:val="00B500C4"/>
    <w:rsid w:val="00B63F51"/>
    <w:rsid w:val="00B646C6"/>
    <w:rsid w:val="00B94B0E"/>
    <w:rsid w:val="00BA0A5A"/>
    <w:rsid w:val="00BB7BA0"/>
    <w:rsid w:val="00BC4C47"/>
    <w:rsid w:val="00BC5556"/>
    <w:rsid w:val="00BD122D"/>
    <w:rsid w:val="00BD5672"/>
    <w:rsid w:val="00BF0949"/>
    <w:rsid w:val="00C010BB"/>
    <w:rsid w:val="00C03948"/>
    <w:rsid w:val="00C050AC"/>
    <w:rsid w:val="00C05DAD"/>
    <w:rsid w:val="00C17F9B"/>
    <w:rsid w:val="00C256ED"/>
    <w:rsid w:val="00C32D1A"/>
    <w:rsid w:val="00C402CA"/>
    <w:rsid w:val="00C41E05"/>
    <w:rsid w:val="00C46346"/>
    <w:rsid w:val="00C54E39"/>
    <w:rsid w:val="00C64BA9"/>
    <w:rsid w:val="00C72E7D"/>
    <w:rsid w:val="00C775CD"/>
    <w:rsid w:val="00C82D07"/>
    <w:rsid w:val="00CA0D99"/>
    <w:rsid w:val="00CA6061"/>
    <w:rsid w:val="00CC108C"/>
    <w:rsid w:val="00CD76A7"/>
    <w:rsid w:val="00D00AC4"/>
    <w:rsid w:val="00D125DA"/>
    <w:rsid w:val="00D3306E"/>
    <w:rsid w:val="00D446E1"/>
    <w:rsid w:val="00D57E4D"/>
    <w:rsid w:val="00D77228"/>
    <w:rsid w:val="00D8414F"/>
    <w:rsid w:val="00D95642"/>
    <w:rsid w:val="00DC3050"/>
    <w:rsid w:val="00DE656F"/>
    <w:rsid w:val="00DF56E7"/>
    <w:rsid w:val="00E05DB4"/>
    <w:rsid w:val="00E142DF"/>
    <w:rsid w:val="00E26DB3"/>
    <w:rsid w:val="00E30FE5"/>
    <w:rsid w:val="00E34C3B"/>
    <w:rsid w:val="00E4233F"/>
    <w:rsid w:val="00E57084"/>
    <w:rsid w:val="00E6221E"/>
    <w:rsid w:val="00E63E58"/>
    <w:rsid w:val="00E81204"/>
    <w:rsid w:val="00E847AC"/>
    <w:rsid w:val="00E90926"/>
    <w:rsid w:val="00EA20A2"/>
    <w:rsid w:val="00ED2EA0"/>
    <w:rsid w:val="00EF3F57"/>
    <w:rsid w:val="00F276E4"/>
    <w:rsid w:val="00F32E79"/>
    <w:rsid w:val="00F3633B"/>
    <w:rsid w:val="00F37AC8"/>
    <w:rsid w:val="00F552D2"/>
    <w:rsid w:val="00F615C6"/>
    <w:rsid w:val="00F70FE8"/>
    <w:rsid w:val="00F7227A"/>
    <w:rsid w:val="00F82467"/>
    <w:rsid w:val="00F909AE"/>
    <w:rsid w:val="00F97F19"/>
    <w:rsid w:val="00FA6DD9"/>
    <w:rsid w:val="00FC3FDB"/>
    <w:rsid w:val="00FC4350"/>
    <w:rsid w:val="00FD275B"/>
    <w:rsid w:val="00FD7551"/>
    <w:rsid w:val="00FE586A"/>
    <w:rsid w:val="00FF08E8"/>
    <w:rsid w:val="00FF1057"/>
    <w:rsid w:val="00FF278D"/>
    <w:rsid w:val="04DF0D41"/>
    <w:rsid w:val="055FACD3"/>
    <w:rsid w:val="05A374D2"/>
    <w:rsid w:val="0ACAECAC"/>
    <w:rsid w:val="0EC7F11E"/>
    <w:rsid w:val="11E12BE8"/>
    <w:rsid w:val="1424EB78"/>
    <w:rsid w:val="16A78B31"/>
    <w:rsid w:val="17F45AF0"/>
    <w:rsid w:val="1D3AEF74"/>
    <w:rsid w:val="1DF7697F"/>
    <w:rsid w:val="1E68B4AD"/>
    <w:rsid w:val="20ECF424"/>
    <w:rsid w:val="2351CEBD"/>
    <w:rsid w:val="24422CF6"/>
    <w:rsid w:val="245E8BA7"/>
    <w:rsid w:val="2569B08F"/>
    <w:rsid w:val="2816CBFB"/>
    <w:rsid w:val="2EC24D9A"/>
    <w:rsid w:val="31C697E6"/>
    <w:rsid w:val="359D2A9B"/>
    <w:rsid w:val="36FD14A3"/>
    <w:rsid w:val="38DDB502"/>
    <w:rsid w:val="396C9A13"/>
    <w:rsid w:val="3D9C2908"/>
    <w:rsid w:val="42D07EA3"/>
    <w:rsid w:val="470E1D23"/>
    <w:rsid w:val="480D322F"/>
    <w:rsid w:val="49112F0E"/>
    <w:rsid w:val="4E12352B"/>
    <w:rsid w:val="4E45F048"/>
    <w:rsid w:val="530B1BEC"/>
    <w:rsid w:val="58B30087"/>
    <w:rsid w:val="5A7C65E2"/>
    <w:rsid w:val="6237F29B"/>
    <w:rsid w:val="6748E3CA"/>
    <w:rsid w:val="6792A05D"/>
    <w:rsid w:val="67D52F88"/>
    <w:rsid w:val="69B1BC79"/>
    <w:rsid w:val="7D6A0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FDBC2"/>
  <w15:chartTrackingRefBased/>
  <w15:docId w15:val="{0B312DF9-C0E1-451B-8B99-D2AB7E488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7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D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A01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0102"/>
  </w:style>
  <w:style w:type="paragraph" w:styleId="Footer">
    <w:name w:val="footer"/>
    <w:basedOn w:val="Normal"/>
    <w:link w:val="FooterChar"/>
    <w:uiPriority w:val="99"/>
    <w:unhideWhenUsed/>
    <w:rsid w:val="001A01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01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2CB921-D6BA-4A61-9D12-67DA2B96B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176</Words>
  <Characters>1005</Characters>
  <Application>Microsoft Office Word</Application>
  <DocSecurity>4</DocSecurity>
  <Lines>8</Lines>
  <Paragraphs>2</Paragraphs>
  <ScaleCrop>false</ScaleCrop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- Samuel Sim Wei Xuan</dc:creator>
  <cp:keywords/>
  <dc:description/>
  <cp:lastModifiedBy>Student - Samuel Sim Wei Xuan</cp:lastModifiedBy>
  <cp:revision>127</cp:revision>
  <dcterms:created xsi:type="dcterms:W3CDTF">2021-03-16T01:29:00Z</dcterms:created>
  <dcterms:modified xsi:type="dcterms:W3CDTF">2021-03-17T07:35:00Z</dcterms:modified>
</cp:coreProperties>
</file>